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56"/>
        <w:gridCol w:w="3457"/>
        <w:gridCol w:w="479"/>
        <w:gridCol w:w="377"/>
        <w:gridCol w:w="390"/>
        <w:gridCol w:w="390"/>
        <w:gridCol w:w="377"/>
        <w:gridCol w:w="362"/>
      </w:tblGrid>
      <w:tr w:rsidR="004C582C" w14:paraId="50297879" w14:textId="77777777" w:rsidTr="004C582C">
        <w:tc>
          <w:tcPr>
            <w:tcW w:w="5000" w:type="pct"/>
            <w:gridSpan w:val="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50297878" w14:textId="77777777" w:rsidR="004C582C" w:rsidRDefault="004C582C" w:rsidP="004C58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OSUDEK VEDOUCÍHO DIPLOMOVÉ PRÁCE</w:t>
            </w:r>
          </w:p>
        </w:tc>
      </w:tr>
      <w:tr w:rsidR="004C582C" w14:paraId="5029787C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7A" w14:textId="77777777" w:rsidR="004C582C" w:rsidRDefault="00464444" w:rsidP="004C582C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studenta/a</w:t>
            </w:r>
            <w:r w:rsidR="004C582C">
              <w:rPr>
                <w:rFonts w:ascii="Arial" w:hAnsi="Arial" w:cs="Arial"/>
              </w:rPr>
              <w:t>utor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029787B" w14:textId="4B5CF7F6" w:rsidR="004C582C" w:rsidRDefault="00901CBB" w:rsidP="00901CB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bina Polášková</w:t>
            </w:r>
          </w:p>
        </w:tc>
      </w:tr>
      <w:tr w:rsidR="004C582C" w14:paraId="5029787F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7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ázev práce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029787E" w14:textId="550ECBB6" w:rsidR="004C582C" w:rsidRDefault="00901CB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e učitelky s odměnou ve výuce na 1. stupni základní školy</w:t>
            </w:r>
          </w:p>
        </w:tc>
      </w:tr>
      <w:tr w:rsidR="004C582C" w14:paraId="50297882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8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vedoucího práce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0297881" w14:textId="7CB52EBA" w:rsidR="004C582C" w:rsidRDefault="00901CB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gr. Viktor Pacholík, Ph.D.</w:t>
            </w:r>
          </w:p>
        </w:tc>
      </w:tr>
      <w:tr w:rsidR="004C582C" w14:paraId="50297885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8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ijní obor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0297884" w14:textId="79D1A977" w:rsidR="004C582C" w:rsidRDefault="00901CB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1. stupeň základní školy</w:t>
            </w:r>
          </w:p>
        </w:tc>
      </w:tr>
      <w:tr w:rsidR="004C582C" w14:paraId="50297888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8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ma studia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0297887" w14:textId="7214823D" w:rsidR="004C582C" w:rsidRDefault="00901CB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zenční</w:t>
            </w:r>
          </w:p>
        </w:tc>
      </w:tr>
      <w:tr w:rsidR="004C582C" w14:paraId="5029788B" w14:textId="77777777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89" w14:textId="77777777"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5029788A" w14:textId="77777777" w:rsidR="004C582C" w:rsidRPr="000D13B9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upeň hodnocení</w:t>
            </w:r>
            <w:r w:rsidR="000D13B9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dle stupnice ECTS</w:t>
            </w:r>
          </w:p>
        </w:tc>
      </w:tr>
      <w:tr w:rsidR="004C582C" w14:paraId="5029788D" w14:textId="77777777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14:paraId="5029788C" w14:textId="77777777" w:rsidR="004C582C" w:rsidRDefault="004C582C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4C582C" w14:paraId="50297895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8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8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9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91" w14:textId="7E2CEC50" w:rsidR="004C582C" w:rsidRDefault="002C535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9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9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029789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9D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9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9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98" w14:textId="4B5E4368" w:rsidR="004C582C" w:rsidRDefault="002C535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9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9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9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029789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A5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9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9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A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A1" w14:textId="61CA3B3F" w:rsidR="004C582C" w:rsidRDefault="002C535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A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A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02978A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A7" w14:textId="77777777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14:paraId="502978A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4C582C" w14:paraId="502978AF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A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A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A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AB" w14:textId="19CACAC3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A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A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02978A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B7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B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B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B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B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B4" w14:textId="1283B3DD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B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02978B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BF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B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B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B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BB" w14:textId="05999721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BC" w14:textId="704787F4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8B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02978B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C1" w14:textId="77777777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14:paraId="502978C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4C582C" w14:paraId="502978C9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502978C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ěcná správnost výzkumných cílů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C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C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C5" w14:textId="00DC4FB9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C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C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502978C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D2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502978C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ekvátnost výzkumných metod vzhledem k výzkumným otázkám</w:t>
            </w:r>
          </w:p>
          <w:p w14:paraId="502978C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druh výzkumu, výzkumné strategie, výzkumný soubor, použité metody a techniky zpracování)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C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C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C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CF" w14:textId="23D9C9F2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D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502978D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DA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502978D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ohatost získaných dat, adekvátnost zpracování dat, analýza dat a interpretace dat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D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D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D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D7" w14:textId="1F078D45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D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502978D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E2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14:paraId="502978D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lnění výzkumných cílů a formulace závěrů práce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D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D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DE" w14:textId="36B6A72E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D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14:paraId="502978E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14:paraId="502978E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E4" w14:textId="77777777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hideMark/>
          </w:tcPr>
          <w:p w14:paraId="502978E3" w14:textId="77777777"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4C582C" w14:paraId="502978EC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14:paraId="502978E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E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E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E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E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E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14:paraId="502978E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F4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14:paraId="502978E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E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E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F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F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F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14:paraId="502978F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FC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14:paraId="502978F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F6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F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F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F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14:paraId="502978F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14:paraId="502978FB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8FE" w14:textId="77777777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14:paraId="502978FD" w14:textId="77777777" w:rsidR="004C582C" w:rsidRDefault="004C582C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4C582C" w14:paraId="50297906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8F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0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0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02" w14:textId="14DFFFC2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0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0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029790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90E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907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08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09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0A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0B" w14:textId="27EA5E6B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0C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029790D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916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90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lupráce s vedoucím práce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1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11" w14:textId="62E5296E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12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1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029791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0297915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91A" w14:textId="77777777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0297917" w14:textId="77777777" w:rsidR="003678BA" w:rsidRDefault="003678B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50297918" w14:textId="77777777"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důvodnění hodnocení práce:</w:t>
            </w:r>
          </w:p>
          <w:p w14:paraId="7752730E" w14:textId="77777777" w:rsidR="00CC16FF" w:rsidRDefault="00E20309" w:rsidP="00FE74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rka si zvolila téma, které již několik let patří k</w:t>
            </w:r>
            <w:r w:rsidR="00CC16FF">
              <w:rPr>
                <w:rFonts w:ascii="Arial" w:hAnsi="Arial" w:cs="Arial"/>
              </w:rPr>
              <w:t> hojně zmiňovaným problematikám v pedagogické praxi. Je škoda, že kvalitu teoretické části snižují části textu, které jsou zaměřeny spíše obecně bez výraznější souvislosti s tématem práce. V některých místech se objevují také formální nedostatky (nedodržení citační normy).</w:t>
            </w:r>
          </w:p>
          <w:p w14:paraId="3C1D9964" w14:textId="096E4131" w:rsidR="004C582C" w:rsidRDefault="00CC16FF" w:rsidP="00FE74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 empirické části musím ocenit snahu autorky o získání co největšího množství informací při vedení interview, ačkoli přiložená ukázka přepisu interview to příliš nedokládá.</w:t>
            </w:r>
            <w:r w:rsidR="00F02A25">
              <w:rPr>
                <w:rFonts w:ascii="Arial" w:hAnsi="Arial" w:cs="Arial"/>
              </w:rPr>
              <w:t xml:space="preserve"> Analýza dat a jejich interpretace je někdy prvoplánová bez hlubšího proniknutí do podstaty a souvislostí.</w:t>
            </w:r>
            <w:r>
              <w:rPr>
                <w:rFonts w:ascii="Arial" w:hAnsi="Arial" w:cs="Arial"/>
              </w:rPr>
              <w:t xml:space="preserve"> </w:t>
            </w:r>
          </w:p>
          <w:p w14:paraId="7932E8B3" w14:textId="77777777" w:rsidR="00CC16FF" w:rsidRDefault="00CC16FF" w:rsidP="00FE7405">
            <w:pPr>
              <w:spacing w:after="0" w:line="240" w:lineRule="auto"/>
              <w:rPr>
                <w:rFonts w:ascii="Arial" w:hAnsi="Arial" w:cs="Arial"/>
              </w:rPr>
            </w:pPr>
          </w:p>
          <w:p w14:paraId="3DF0AAEC" w14:textId="77777777" w:rsidR="00CC16FF" w:rsidRDefault="00CC16FF" w:rsidP="00CC16F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ka hojně konzultovala, k práci přistupovala velmi zodpovědně a svědomitě. Byl patrný její zájem o problematiku i pracovní nasazení.</w:t>
            </w:r>
          </w:p>
          <w:p w14:paraId="476843AC" w14:textId="77777777" w:rsidR="00CC16FF" w:rsidRDefault="00CC16FF" w:rsidP="00CC16FF">
            <w:pPr>
              <w:spacing w:after="0" w:line="240" w:lineRule="auto"/>
              <w:rPr>
                <w:rFonts w:ascii="Arial" w:hAnsi="Arial" w:cs="Arial"/>
              </w:rPr>
            </w:pPr>
          </w:p>
          <w:p w14:paraId="6254A834" w14:textId="77777777" w:rsidR="00CC16FF" w:rsidRPr="00CC16FF" w:rsidRDefault="00CC16FF" w:rsidP="00CC16F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C16FF">
              <w:rPr>
                <w:rFonts w:ascii="Arial" w:hAnsi="Arial" w:cs="Arial"/>
                <w:b/>
              </w:rPr>
              <w:t>Práci doporučuji k obhajobě.</w:t>
            </w:r>
          </w:p>
          <w:p w14:paraId="50297919" w14:textId="67E91B3F" w:rsidR="00CC16FF" w:rsidRDefault="00CC16FF" w:rsidP="00CC16F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91D" w14:textId="77777777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029791B" w14:textId="77777777"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tázky k obhajobě:</w:t>
            </w:r>
          </w:p>
          <w:p w14:paraId="740EC0D9" w14:textId="77777777" w:rsidR="004C582C" w:rsidRPr="001779F6" w:rsidRDefault="001779F6" w:rsidP="001779F6">
            <w:pPr>
              <w:pStyle w:val="Odstavecseseznamem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t>Pokuste se na základě výpovědí učitelek popsat, jak učitelky chápou pojem „odměna“.</w:t>
            </w:r>
          </w:p>
          <w:p w14:paraId="5029791C" w14:textId="7B6257C0" w:rsidR="001779F6" w:rsidRPr="001779F6" w:rsidRDefault="001779F6" w:rsidP="000A750C">
            <w:pPr>
              <w:pStyle w:val="Odstavecseseznamem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t xml:space="preserve">Stručně zformulujte </w:t>
            </w:r>
            <w:r w:rsidR="000A750C">
              <w:t xml:space="preserve">doporučení, která  z Vaší práce vyplývají pro práci učitele 1. stupně ZŠ. </w:t>
            </w:r>
          </w:p>
        </w:tc>
      </w:tr>
      <w:tr w:rsidR="004C582C" w14:paraId="50297925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91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elkové hodnocení</w:t>
            </w:r>
            <w:r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91F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920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921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922" w14:textId="635D1A24" w:rsidR="004C582C" w:rsidRDefault="00E2030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0297923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50297924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14:paraId="50297928" w14:textId="77777777" w:rsidTr="00185C0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14:paraId="50297926" w14:textId="2AEBEDE3" w:rsidR="004C582C" w:rsidRDefault="004C582C" w:rsidP="00FE74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:</w:t>
            </w:r>
            <w:r w:rsidR="003678BA">
              <w:rPr>
                <w:rFonts w:ascii="Arial" w:hAnsi="Arial" w:cs="Arial"/>
              </w:rPr>
              <w:t xml:space="preserve"> </w:t>
            </w:r>
            <w:r w:rsidR="000A750C">
              <w:rPr>
                <w:rFonts w:ascii="Arial" w:hAnsi="Arial" w:cs="Arial"/>
              </w:rPr>
              <w:t>14. května 2021</w:t>
            </w:r>
          </w:p>
        </w:tc>
        <w:tc>
          <w:tcPr>
            <w:tcW w:w="1279" w:type="pct"/>
            <w:gridSpan w:val="6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8CA423E" w14:textId="77777777"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pis:</w:t>
            </w:r>
          </w:p>
          <w:p w14:paraId="50297927" w14:textId="4C94BE62" w:rsidR="00185C0B" w:rsidRDefault="00185C0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ktor Pacholík, v.r.</w:t>
            </w:r>
          </w:p>
        </w:tc>
      </w:tr>
    </w:tbl>
    <w:p w14:paraId="50297929" w14:textId="77777777" w:rsidR="004C582C" w:rsidRDefault="004C582C" w:rsidP="004C582C">
      <w:pPr>
        <w:rPr>
          <w:rFonts w:ascii="Arial" w:hAnsi="Arial" w:cs="Arial"/>
        </w:rPr>
      </w:pPr>
    </w:p>
    <w:p w14:paraId="5029792A" w14:textId="77777777" w:rsidR="004C582C" w:rsidRDefault="004C582C" w:rsidP="004C582C">
      <w:pPr>
        <w:rPr>
          <w:rFonts w:ascii="Arial" w:hAnsi="Arial" w:cs="Arial"/>
        </w:rPr>
      </w:pPr>
      <w:bookmarkStart w:id="0" w:name="_GoBack"/>
      <w:bookmarkEnd w:id="0"/>
    </w:p>
    <w:sectPr w:rsidR="004C582C" w:rsidSect="00AB62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29792D" w14:textId="77777777" w:rsidR="00FB4F4E" w:rsidRDefault="00FB4F4E" w:rsidP="004C582C">
      <w:pPr>
        <w:spacing w:after="0" w:line="240" w:lineRule="auto"/>
      </w:pPr>
      <w:r>
        <w:separator/>
      </w:r>
    </w:p>
  </w:endnote>
  <w:endnote w:type="continuationSeparator" w:id="0">
    <w:p w14:paraId="5029792E" w14:textId="77777777" w:rsidR="00FB4F4E" w:rsidRDefault="00FB4F4E" w:rsidP="004C5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29792B" w14:textId="77777777" w:rsidR="00FB4F4E" w:rsidRDefault="00FB4F4E" w:rsidP="004C582C">
      <w:pPr>
        <w:spacing w:after="0" w:line="240" w:lineRule="auto"/>
      </w:pPr>
      <w:r>
        <w:separator/>
      </w:r>
    </w:p>
  </w:footnote>
  <w:footnote w:type="continuationSeparator" w:id="0">
    <w:p w14:paraId="5029792C" w14:textId="77777777" w:rsidR="00FB4F4E" w:rsidRDefault="00FB4F4E" w:rsidP="004C582C">
      <w:pPr>
        <w:spacing w:after="0" w:line="240" w:lineRule="auto"/>
      </w:pPr>
      <w:r>
        <w:continuationSeparator/>
      </w:r>
    </w:p>
  </w:footnote>
  <w:footnote w:id="1">
    <w:p w14:paraId="5029792F" w14:textId="77777777" w:rsidR="004C582C" w:rsidRDefault="004C582C" w:rsidP="004C582C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A41751"/>
    <w:multiLevelType w:val="hybridMultilevel"/>
    <w:tmpl w:val="F2DC85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B5D25"/>
    <w:multiLevelType w:val="hybridMultilevel"/>
    <w:tmpl w:val="B3B849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UxtTA3MLY0MAASpko6SsGpxcWZ+XkgBYa1ALaQkgYsAAAA"/>
  </w:docVars>
  <w:rsids>
    <w:rsidRoot w:val="004C582C"/>
    <w:rsid w:val="000A750C"/>
    <w:rsid w:val="000D13B9"/>
    <w:rsid w:val="00170A7A"/>
    <w:rsid w:val="001779F6"/>
    <w:rsid w:val="00185C0B"/>
    <w:rsid w:val="00277C39"/>
    <w:rsid w:val="002C535B"/>
    <w:rsid w:val="003678BA"/>
    <w:rsid w:val="003B2A08"/>
    <w:rsid w:val="00464444"/>
    <w:rsid w:val="00467DB1"/>
    <w:rsid w:val="004C582C"/>
    <w:rsid w:val="004F155C"/>
    <w:rsid w:val="00543B73"/>
    <w:rsid w:val="00585921"/>
    <w:rsid w:val="00660F9F"/>
    <w:rsid w:val="00691081"/>
    <w:rsid w:val="006E7EF3"/>
    <w:rsid w:val="00880B26"/>
    <w:rsid w:val="00901CBB"/>
    <w:rsid w:val="00934879"/>
    <w:rsid w:val="00AB6284"/>
    <w:rsid w:val="00AF7818"/>
    <w:rsid w:val="00B25847"/>
    <w:rsid w:val="00C946BA"/>
    <w:rsid w:val="00CC16FF"/>
    <w:rsid w:val="00D64368"/>
    <w:rsid w:val="00E20309"/>
    <w:rsid w:val="00F02A25"/>
    <w:rsid w:val="00FB4F4E"/>
    <w:rsid w:val="00FC62D3"/>
    <w:rsid w:val="00FE7405"/>
    <w:rsid w:val="00FF0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297878"/>
  <w15:docId w15:val="{BDD76E10-C01B-476C-85F7-1F0D90031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C582C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unhideWhenUsed/>
    <w:rsid w:val="004C582C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4C582C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paragraph" w:styleId="Nzev">
    <w:name w:val="Title"/>
    <w:basedOn w:val="Normln"/>
    <w:next w:val="Normln"/>
    <w:link w:val="NzevChar"/>
    <w:qFormat/>
    <w:rsid w:val="004C582C"/>
    <w:pPr>
      <w:pageBreakBefore/>
      <w:jc w:val="left"/>
    </w:pPr>
    <w:rPr>
      <w:b/>
      <w:bCs/>
      <w:caps/>
      <w:kern w:val="28"/>
      <w:sz w:val="28"/>
      <w:szCs w:val="28"/>
    </w:rPr>
  </w:style>
  <w:style w:type="character" w:customStyle="1" w:styleId="NzevChar">
    <w:name w:val="Název Char"/>
    <w:basedOn w:val="Standardnpsmoodstavce"/>
    <w:link w:val="Nzev"/>
    <w:rsid w:val="004C582C"/>
    <w:rPr>
      <w:rFonts w:ascii="Trebuchet MS" w:eastAsia="Times New Roman" w:hAnsi="Trebuchet MS" w:cs="Times New Roman"/>
      <w:b/>
      <w:bCs/>
      <w:caps/>
      <w:kern w:val="28"/>
      <w:sz w:val="28"/>
      <w:szCs w:val="28"/>
      <w:lang w:val="cs-CZ" w:eastAsia="cs-CZ"/>
    </w:rPr>
  </w:style>
  <w:style w:type="character" w:styleId="Znakapoznpodarou">
    <w:name w:val="footnote reference"/>
    <w:semiHidden/>
    <w:unhideWhenUsed/>
    <w:rsid w:val="004C582C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1779F6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185C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85C0B"/>
    <w:rPr>
      <w:rFonts w:ascii="Segoe UI" w:eastAsia="Times New Roman" w:hAnsi="Segoe UI" w:cs="Segoe UI"/>
      <w:sz w:val="18"/>
      <w:szCs w:val="18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3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71</Words>
  <Characters>2193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</dc:creator>
  <cp:lastModifiedBy>Viktor Pacholík</cp:lastModifiedBy>
  <cp:revision>5</cp:revision>
  <cp:lastPrinted>2021-05-14T10:19:00Z</cp:lastPrinted>
  <dcterms:created xsi:type="dcterms:W3CDTF">2020-05-20T20:46:00Z</dcterms:created>
  <dcterms:modified xsi:type="dcterms:W3CDTF">2021-05-14T10:19:00Z</dcterms:modified>
</cp:coreProperties>
</file>